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n Lay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y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6 South Litchfield Drive Round Lake, IL, USA 600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yanlaya659@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8307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